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and extremely hard-working web developer with 3 years commercial development experience</w:t>
      </w:r>
      <w:r>
        <w:t xml:space="preserve"> </w:t>
      </w:r>
      <w:r>
        <w:t xml:space="preserve">working with the Laravel framework. I graduated with a 2:1 in BSc (Hons) Computing at Plymouth University in September 2013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Experience liaising with clients, trying to come up with the best solutions for the client.</w:t>
      </w:r>
    </w:p>
    <w:p>
      <w:pPr>
        <w:pStyle w:val="Compact"/>
        <w:numPr>
          <w:numId w:val="1001"/>
          <w:ilvl w:val="0"/>
        </w:numPr>
      </w:pPr>
      <w:r>
        <w:t xml:space="preserve">Well-developed I.T skills combined with a flexible approach to work.</w:t>
      </w:r>
    </w:p>
    <w:p>
      <w:pPr>
        <w:pStyle w:val="Compact"/>
        <w:numPr>
          <w:numId w:val="1001"/>
          <w:ilvl w:val="0"/>
        </w:numPr>
      </w:pPr>
      <w:r>
        <w:t xml:space="preserve">Have initiative and capable of improvising where necessar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Throughout my time at Shopworks I have helped on-board several new developers into the team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Vast experience with combining legacy code written in CodeIgniter with a more OOP style in Laravel.</w:t>
      </w:r>
    </w:p>
    <w:p>
      <w:pPr>
        <w:pStyle w:val="Compact"/>
        <w:numPr>
          <w:numId w:val="1003"/>
          <w:ilvl w:val="0"/>
        </w:numPr>
      </w:pPr>
      <w:r>
        <w:t xml:space="preserve">Comfortable with a TDD approach to solving problem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.</w:t>
      </w:r>
    </w:p>
    <w:p>
      <w:pPr>
        <w:pStyle w:val="Compact"/>
        <w:numPr>
          <w:numId w:val="1003"/>
          <w:ilvl w:val="0"/>
        </w:numPr>
      </w:pPr>
      <w:r>
        <w:t xml:space="preserve">Very comfortable with Git and advanced features like pull request workflows, rebasing and following recommended</w:t>
      </w:r>
      <w:r>
        <w:t xml:space="preserve"> </w:t>
      </w:r>
      <w:hyperlink r:id="rId26">
        <w:r>
          <w:rPr>
            <w:rStyle w:val="Hyperlink"/>
          </w:rPr>
          <w:t xml:space="preserve">commit message guideline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Starting as an intern for 3 months in my first development role, I was offered a permanent role after a very successful internship.</w:t>
      </w:r>
      <w:r>
        <w:t xml:space="preserve"> </w:t>
      </w:r>
      <w:r>
        <w:t xml:space="preserve">Working in a small team, I established myself as a valued member of a close-knit team. Working with another co-developer, my duties included making day to day</w:t>
      </w:r>
      <w:r>
        <w:t xml:space="preserve"> </w:t>
      </w:r>
      <w:r>
        <w:t xml:space="preserve">improvements to the company web application, fixing bugs and adding new features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ersonal blog and resume</w:t>
        </w:r>
      </w:hyperlink>
      <w:r>
        <w:t xml:space="preserve"> </w:t>
      </w:r>
      <w:r>
        <w:t xml:space="preserve">are written in markdown and easily converted to multiple formats (HTML, Pdf, Doc)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pPr>
        <w:pStyle w:val="Compact"/>
        <w:numPr>
          <w:numId w:val="1006"/>
          <w:ilvl w:val="0"/>
        </w:numPr>
      </w:pPr>
      <w:r>
        <w:t xml:space="preserve">Laravel, CodeIgniter OOP, PHP 7, TDD, MySQL, DNS, Virtual Host, Apache, Ansible, Deployer PHP, Markdown, Ubuntu, CentOS, VirtualBox, Vagrant, Wikis, Bash, Git, Git Hook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1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2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d87c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26b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3T21:09:27Z</dcterms:created>
  <dcterms:modified xsi:type="dcterms:W3CDTF">2017-12-23T21:09:27Z</dcterms:modified>
</cp:coreProperties>
</file>